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51C2" w:rsidRPr="00577E19" w:rsidRDefault="00FC023A" w:rsidP="006B51C2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Table S3</w:t>
      </w:r>
      <w:bookmarkStart w:id="0" w:name="_GoBack"/>
      <w:bookmarkEnd w:id="0"/>
      <w:r w:rsidR="006B51C2" w:rsidRPr="00577E19">
        <w:rPr>
          <w:rFonts w:ascii="Arial" w:hAnsi="Arial" w:cs="Arial"/>
        </w:rPr>
        <w:t xml:space="preserve">: Tertiary Virtual screening of 1150 compounds with binding energy value by AutoDock 4.0 implemented in PyRx softwar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2"/>
        <w:gridCol w:w="2846"/>
        <w:gridCol w:w="1243"/>
        <w:gridCol w:w="896"/>
        <w:gridCol w:w="2436"/>
        <w:gridCol w:w="1243"/>
      </w:tblGrid>
      <w:tr w:rsidR="006B51C2" w:rsidRPr="00577E19" w:rsidTr="006B51C2">
        <w:tc>
          <w:tcPr>
            <w:tcW w:w="912" w:type="dxa"/>
            <w:vAlign w:val="center"/>
          </w:tcPr>
          <w:p w:rsidR="006B51C2" w:rsidRPr="00577E19" w:rsidRDefault="006B51C2" w:rsidP="0098689F">
            <w:pPr>
              <w:rPr>
                <w:rFonts w:ascii="Arial" w:hAnsi="Arial" w:cs="Arial"/>
                <w:b/>
                <w:color w:val="000000"/>
              </w:rPr>
            </w:pPr>
            <w:proofErr w:type="spellStart"/>
            <w:r w:rsidRPr="00577E19">
              <w:rPr>
                <w:rFonts w:ascii="Arial" w:hAnsi="Arial" w:cs="Arial"/>
                <w:b/>
                <w:color w:val="000000"/>
              </w:rPr>
              <w:t>Sr.No</w:t>
            </w:r>
            <w:proofErr w:type="spellEnd"/>
            <w:r w:rsidRPr="00577E19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2846" w:type="dxa"/>
            <w:vAlign w:val="center"/>
          </w:tcPr>
          <w:p w:rsidR="006B51C2" w:rsidRPr="00577E19" w:rsidRDefault="006B51C2" w:rsidP="0098689F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Ligand Name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Binding Energy (kcal/mol)</w:t>
            </w:r>
          </w:p>
        </w:tc>
        <w:tc>
          <w:tcPr>
            <w:tcW w:w="896" w:type="dxa"/>
            <w:vAlign w:val="center"/>
          </w:tcPr>
          <w:p w:rsidR="006B51C2" w:rsidRPr="00577E19" w:rsidRDefault="006B51C2" w:rsidP="0098689F">
            <w:pPr>
              <w:rPr>
                <w:rFonts w:ascii="Arial" w:hAnsi="Arial" w:cs="Arial"/>
                <w:b/>
                <w:color w:val="000000"/>
              </w:rPr>
            </w:pPr>
            <w:proofErr w:type="spellStart"/>
            <w:r w:rsidRPr="00577E19">
              <w:rPr>
                <w:rFonts w:ascii="Arial" w:hAnsi="Arial" w:cs="Arial"/>
                <w:b/>
                <w:color w:val="000000"/>
              </w:rPr>
              <w:t>Sr.No</w:t>
            </w:r>
            <w:proofErr w:type="spellEnd"/>
            <w:r w:rsidRPr="00577E19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2436" w:type="dxa"/>
            <w:vAlign w:val="center"/>
          </w:tcPr>
          <w:p w:rsidR="006B51C2" w:rsidRPr="00577E19" w:rsidRDefault="006B51C2" w:rsidP="0098689F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Ligand Name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Binding Energy</w:t>
            </w:r>
          </w:p>
          <w:p w:rsidR="006B51C2" w:rsidRPr="00577E19" w:rsidRDefault="006B51C2" w:rsidP="0098689F">
            <w:pPr>
              <w:rPr>
                <w:rFonts w:ascii="Arial" w:hAnsi="Arial" w:cs="Arial"/>
                <w:b/>
                <w:color w:val="000000"/>
              </w:rPr>
            </w:pPr>
            <w:r w:rsidRPr="00577E19">
              <w:rPr>
                <w:rFonts w:ascii="Arial" w:hAnsi="Arial" w:cs="Arial"/>
                <w:b/>
                <w:color w:val="000000"/>
              </w:rPr>
              <w:t>(kcal/mol)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6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76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6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8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294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3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73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8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28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12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51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08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0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5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6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6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9.0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12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3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35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9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85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62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30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66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59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7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3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11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59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57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2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68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5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834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92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2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55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343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5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3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54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0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3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8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5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030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83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8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49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03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993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43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34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7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07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42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64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70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42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6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6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0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38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4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757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35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74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3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05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34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140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62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1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31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1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7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6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28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6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55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8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26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30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9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24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54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41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143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23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27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96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1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84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7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2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1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293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5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7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16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7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20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16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28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30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13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66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3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13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14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2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578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11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4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2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244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09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82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3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31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08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4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7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21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0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90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2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164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99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3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9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62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9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47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1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65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96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50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07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663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95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98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05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52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91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32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0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403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88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255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.0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76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8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66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480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83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46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190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8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33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80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7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FDA-5664014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563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6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940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9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0870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66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03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498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62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15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7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97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56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52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4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8557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56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364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3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78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39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75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2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10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22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43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321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1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071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9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03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6.1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3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9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2011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5.8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393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8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FDA-1044554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5.49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78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7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4739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5.47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773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6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FDA-4537580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5.05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518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6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FDA-492405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4.31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688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83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FDA-37542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4.28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09090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6</w:t>
            </w:r>
          </w:p>
        </w:tc>
        <w:tc>
          <w:tcPr>
            <w:tcW w:w="896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FDA-121304016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3.44</w:t>
            </w:r>
          </w:p>
        </w:tc>
      </w:tr>
      <w:tr w:rsidR="006B51C2" w:rsidRPr="00577E19" w:rsidTr="006B51C2">
        <w:tc>
          <w:tcPr>
            <w:tcW w:w="912" w:type="dxa"/>
          </w:tcPr>
          <w:p w:rsidR="006B51C2" w:rsidRPr="00577E19" w:rsidRDefault="006B51C2" w:rsidP="006B51C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284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IMPHY011458</w:t>
            </w:r>
          </w:p>
        </w:tc>
        <w:tc>
          <w:tcPr>
            <w:tcW w:w="1243" w:type="dxa"/>
            <w:vAlign w:val="bottom"/>
          </w:tcPr>
          <w:p w:rsidR="006B51C2" w:rsidRPr="00577E19" w:rsidRDefault="006B51C2" w:rsidP="0098689F">
            <w:pPr>
              <w:jc w:val="right"/>
              <w:rPr>
                <w:rFonts w:ascii="Arial" w:hAnsi="Arial" w:cs="Arial"/>
                <w:color w:val="000000"/>
              </w:rPr>
            </w:pPr>
            <w:r w:rsidRPr="00577E19">
              <w:rPr>
                <w:rFonts w:ascii="Arial" w:hAnsi="Arial" w:cs="Arial"/>
                <w:color w:val="000000"/>
              </w:rPr>
              <w:t>-7.71</w:t>
            </w:r>
          </w:p>
        </w:tc>
        <w:tc>
          <w:tcPr>
            <w:tcW w:w="896" w:type="dxa"/>
          </w:tcPr>
          <w:p w:rsidR="006B51C2" w:rsidRPr="00577E19" w:rsidRDefault="006B51C2" w:rsidP="0098689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6" w:type="dxa"/>
            <w:vAlign w:val="bottom"/>
          </w:tcPr>
          <w:p w:rsidR="006B51C2" w:rsidRPr="00577E19" w:rsidRDefault="006B51C2" w:rsidP="0098689F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243" w:type="dxa"/>
          </w:tcPr>
          <w:p w:rsidR="006B51C2" w:rsidRPr="00577E19" w:rsidRDefault="006B51C2" w:rsidP="0098689F">
            <w:pPr>
              <w:jc w:val="center"/>
              <w:rPr>
                <w:rFonts w:ascii="Arial" w:hAnsi="Arial" w:cs="Arial"/>
              </w:rPr>
            </w:pPr>
          </w:p>
        </w:tc>
      </w:tr>
    </w:tbl>
    <w:p w:rsidR="00D37083" w:rsidRPr="006B51C2" w:rsidRDefault="00D37083" w:rsidP="006B51C2"/>
    <w:sectPr w:rsidR="00D37083" w:rsidRPr="006B51C2" w:rsidSect="00E02DA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DE5E80"/>
    <w:multiLevelType w:val="hybridMultilevel"/>
    <w:tmpl w:val="278A2B88"/>
    <w:lvl w:ilvl="0" w:tplc="073615D0">
      <w:start w:val="6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10860"/>
    <w:multiLevelType w:val="hybridMultilevel"/>
    <w:tmpl w:val="17382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7I0szQxtzAxMzc0NjJV0lEKTi0uzszPAykwqgUAUP1jPywAAAA="/>
  </w:docVars>
  <w:rsids>
    <w:rsidRoot w:val="00E02DAF"/>
    <w:rsid w:val="00163DC3"/>
    <w:rsid w:val="006B51C2"/>
    <w:rsid w:val="008C2415"/>
    <w:rsid w:val="00D37083"/>
    <w:rsid w:val="00E02DAF"/>
    <w:rsid w:val="00FC0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9F21F94-9848-4765-B0EF-A02FBF611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qFormat/>
    <w:rsid w:val="00E02DAF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eastAsia="de-DE" w:bidi="en-US"/>
    </w:rPr>
  </w:style>
  <w:style w:type="paragraph" w:customStyle="1" w:styleId="MDPI42tablebody">
    <w:name w:val="MDPI_4.2_table_body"/>
    <w:qFormat/>
    <w:rsid w:val="00E02DAF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table" w:styleId="TableGrid">
    <w:name w:val="Table Grid"/>
    <w:basedOn w:val="TableNormal"/>
    <w:uiPriority w:val="59"/>
    <w:rsid w:val="006B51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B51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4</Words>
  <Characters>2039</Characters>
  <Application>Microsoft Office Word</Application>
  <DocSecurity>0</DocSecurity>
  <Lines>203</Lines>
  <Paragraphs>213</Paragraphs>
  <ScaleCrop>false</ScaleCrop>
  <Company/>
  <LinksUpToDate>false</LinksUpToDate>
  <CharactersWithSpaces>2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PU</cp:lastModifiedBy>
  <cp:revision>6</cp:revision>
  <dcterms:created xsi:type="dcterms:W3CDTF">2024-10-09T17:44:00Z</dcterms:created>
  <dcterms:modified xsi:type="dcterms:W3CDTF">2025-02-1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7c4b3f8a313369d47943a2013a4295af940427124543424a27fb55f3571da1</vt:lpwstr>
  </property>
</Properties>
</file>